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16002" w:rsidRPr="00F16002" w:rsidRDefault="00F16002" w:rsidP="00F16002">
      <w:pPr>
        <w:jc w:val="center"/>
        <w:rPr>
          <w:rFonts w:ascii="Times New Roman" w:hAnsi="Times New Roman" w:cs="Times New Roman"/>
          <w:sz w:val="28"/>
          <w:szCs w:val="28"/>
        </w:rPr>
      </w:pPr>
      <w:r w:rsidRPr="00F16002">
        <w:rPr>
          <w:rFonts w:ascii="Times New Roman" w:hAnsi="Times New Roman" w:cs="Times New Roman"/>
          <w:sz w:val="28"/>
          <w:szCs w:val="28"/>
        </w:rPr>
        <w:t>GSL DENTAL COLLEGE &amp; HOSPITAL, RAJAHMUNDRY</w:t>
      </w:r>
    </w:p>
    <w:p w:rsidR="00000000" w:rsidRDefault="00F16002" w:rsidP="00F16002">
      <w:pPr>
        <w:jc w:val="center"/>
        <w:rPr>
          <w:rFonts w:ascii="Times New Roman" w:hAnsi="Times New Roman" w:cs="Times New Roman"/>
          <w:sz w:val="28"/>
          <w:szCs w:val="28"/>
        </w:rPr>
      </w:pPr>
      <w:r w:rsidRPr="00F16002">
        <w:rPr>
          <w:rFonts w:ascii="Times New Roman" w:hAnsi="Times New Roman" w:cs="Times New Roman"/>
          <w:sz w:val="28"/>
          <w:szCs w:val="28"/>
        </w:rPr>
        <w:t>2019-2020 BATCH INTERNS</w:t>
      </w:r>
    </w:p>
    <w:tbl>
      <w:tblPr>
        <w:tblW w:w="6260" w:type="dxa"/>
        <w:tblInd w:w="93" w:type="dxa"/>
        <w:tblLook w:val="04A0"/>
      </w:tblPr>
      <w:tblGrid>
        <w:gridCol w:w="570"/>
        <w:gridCol w:w="1313"/>
        <w:gridCol w:w="4377"/>
      </w:tblGrid>
      <w:tr w:rsidR="00F16002" w:rsidRPr="00F16002" w:rsidTr="00F16002">
        <w:trPr>
          <w:trHeight w:val="735"/>
        </w:trPr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l.</w:t>
            </w:r>
            <w:r w:rsidRPr="00F1600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br/>
              <w:t>No.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F1600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Reg.No</w:t>
            </w:r>
            <w:proofErr w:type="spellEnd"/>
            <w:r w:rsidRPr="00F1600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.</w:t>
            </w:r>
          </w:p>
        </w:tc>
        <w:tc>
          <w:tcPr>
            <w:tcW w:w="4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ame of the Student</w:t>
            </w:r>
          </w:p>
        </w:tc>
      </w:tr>
      <w:tr w:rsidR="00F16002" w:rsidRPr="00F16002" w:rsidTr="00F16002">
        <w:trPr>
          <w:trHeight w:val="402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702062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.SRIDEVI LAVANYA</w:t>
            </w:r>
          </w:p>
        </w:tc>
      </w:tr>
      <w:tr w:rsidR="00F16002" w:rsidRPr="00F16002" w:rsidTr="00F16002">
        <w:trPr>
          <w:trHeight w:val="402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702004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.SURESH</w:t>
            </w:r>
          </w:p>
        </w:tc>
      </w:tr>
      <w:tr w:rsidR="00F16002" w:rsidRPr="00F16002" w:rsidTr="00F16002">
        <w:trPr>
          <w:trHeight w:val="402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702006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.ANAND BABU</w:t>
            </w:r>
          </w:p>
        </w:tc>
      </w:tr>
      <w:tr w:rsidR="00F16002" w:rsidRPr="00F16002" w:rsidTr="00F16002">
        <w:trPr>
          <w:trHeight w:val="402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702037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ANDULA SRI KRISHNA SAI</w:t>
            </w:r>
          </w:p>
        </w:tc>
      </w:tr>
      <w:tr w:rsidR="00F16002" w:rsidRPr="00F16002" w:rsidTr="00F16002">
        <w:trPr>
          <w:trHeight w:val="402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702060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.SWARNA MAITHREAI</w:t>
            </w:r>
          </w:p>
        </w:tc>
      </w:tr>
      <w:tr w:rsidR="00F16002" w:rsidRPr="00F16002" w:rsidTr="00F16002">
        <w:trPr>
          <w:trHeight w:val="402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702092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.POORNIMA</w:t>
            </w:r>
          </w:p>
        </w:tc>
      </w:tr>
      <w:tr w:rsidR="00F16002" w:rsidRPr="00F16002" w:rsidTr="00F16002">
        <w:trPr>
          <w:trHeight w:val="402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702096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.VASANTHI</w:t>
            </w:r>
          </w:p>
        </w:tc>
      </w:tr>
      <w:tr w:rsidR="00F16002" w:rsidRPr="00F16002" w:rsidTr="00F16002">
        <w:trPr>
          <w:trHeight w:val="315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05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.ANNAPURNA</w:t>
            </w:r>
          </w:p>
        </w:tc>
      </w:tr>
      <w:tr w:rsidR="00F16002" w:rsidRPr="00F16002" w:rsidTr="00F16002">
        <w:trPr>
          <w:trHeight w:val="315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07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.ANJANA</w:t>
            </w:r>
          </w:p>
        </w:tc>
      </w:tr>
      <w:tr w:rsidR="00F16002" w:rsidRPr="00F16002" w:rsidTr="00F16002">
        <w:trPr>
          <w:trHeight w:val="315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08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.TRILOCHANI</w:t>
            </w:r>
          </w:p>
        </w:tc>
      </w:tr>
      <w:tr w:rsidR="00F16002" w:rsidRPr="00F16002" w:rsidTr="00F16002">
        <w:trPr>
          <w:trHeight w:val="315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11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.BALA PRASANTHI</w:t>
            </w:r>
          </w:p>
        </w:tc>
      </w:tr>
      <w:tr w:rsidR="00F16002" w:rsidRPr="00F16002" w:rsidTr="00F16002">
        <w:trPr>
          <w:trHeight w:val="315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12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.SAI PALLAVI</w:t>
            </w:r>
          </w:p>
        </w:tc>
      </w:tr>
      <w:tr w:rsidR="00F16002" w:rsidRPr="00F16002" w:rsidTr="00F16002">
        <w:trPr>
          <w:trHeight w:val="315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14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.SAI RAMYA BHASHITHA</w:t>
            </w:r>
          </w:p>
        </w:tc>
      </w:tr>
      <w:tr w:rsidR="00F16002" w:rsidRPr="00F16002" w:rsidTr="00F16002">
        <w:trPr>
          <w:trHeight w:val="315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15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.SUNAINA</w:t>
            </w:r>
          </w:p>
        </w:tc>
      </w:tr>
      <w:tr w:rsidR="00F16002" w:rsidRPr="00F16002" w:rsidTr="00F16002">
        <w:trPr>
          <w:trHeight w:val="315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17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.SUMA JYOTHSNA</w:t>
            </w:r>
          </w:p>
        </w:tc>
      </w:tr>
      <w:tr w:rsidR="00F16002" w:rsidRPr="00F16002" w:rsidTr="00F16002">
        <w:trPr>
          <w:trHeight w:val="315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18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VI NAGA SRIVALLI</w:t>
            </w:r>
          </w:p>
        </w:tc>
      </w:tr>
      <w:tr w:rsidR="00F16002" w:rsidRPr="00F16002" w:rsidTr="00F16002">
        <w:trPr>
          <w:trHeight w:val="315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19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HARANI NEELAPALA</w:t>
            </w:r>
          </w:p>
        </w:tc>
      </w:tr>
      <w:tr w:rsidR="00F16002" w:rsidRPr="00F16002" w:rsidTr="00F16002">
        <w:trPr>
          <w:trHeight w:val="315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28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.SWETHA</w:t>
            </w:r>
          </w:p>
        </w:tc>
      </w:tr>
      <w:tr w:rsidR="00F16002" w:rsidRPr="00F16002" w:rsidTr="00F16002">
        <w:trPr>
          <w:trHeight w:val="315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29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.MOUNIKA</w:t>
            </w:r>
          </w:p>
        </w:tc>
      </w:tr>
      <w:tr w:rsidR="00F16002" w:rsidRPr="00F16002" w:rsidTr="00F16002">
        <w:trPr>
          <w:trHeight w:val="315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30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.SWATHI SOWMYA</w:t>
            </w:r>
          </w:p>
        </w:tc>
      </w:tr>
      <w:tr w:rsidR="00F16002" w:rsidRPr="00F16002" w:rsidTr="00F16002">
        <w:trPr>
          <w:trHeight w:val="315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33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.V.H.MAHATHI</w:t>
            </w:r>
          </w:p>
        </w:tc>
      </w:tr>
      <w:tr w:rsidR="00F16002" w:rsidRPr="00F16002" w:rsidTr="00F16002">
        <w:trPr>
          <w:trHeight w:val="315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35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.SHAGUFTA AARA</w:t>
            </w:r>
          </w:p>
        </w:tc>
      </w:tr>
      <w:tr w:rsidR="00F16002" w:rsidRPr="00F16002" w:rsidTr="00F16002">
        <w:trPr>
          <w:trHeight w:val="315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39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.NIMISHA</w:t>
            </w:r>
          </w:p>
        </w:tc>
      </w:tr>
      <w:tr w:rsidR="00F16002" w:rsidRPr="00F16002" w:rsidTr="00F16002">
        <w:trPr>
          <w:trHeight w:val="315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41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.PRUDHVI</w:t>
            </w:r>
          </w:p>
        </w:tc>
      </w:tr>
      <w:tr w:rsidR="00F16002" w:rsidRPr="00F16002" w:rsidTr="00F16002">
        <w:trPr>
          <w:trHeight w:val="315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46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.LAKSHMI VASAVI</w:t>
            </w:r>
          </w:p>
        </w:tc>
      </w:tr>
      <w:tr w:rsidR="00F16002" w:rsidRPr="00F16002" w:rsidTr="00F16002">
        <w:trPr>
          <w:trHeight w:val="315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47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.DEEPIKA</w:t>
            </w:r>
          </w:p>
        </w:tc>
      </w:tr>
      <w:tr w:rsidR="00F16002" w:rsidRPr="00F16002" w:rsidTr="00F16002">
        <w:trPr>
          <w:trHeight w:val="315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48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.ANUSHA</w:t>
            </w:r>
          </w:p>
        </w:tc>
      </w:tr>
      <w:tr w:rsidR="00F16002" w:rsidRPr="00F16002" w:rsidTr="00F16002">
        <w:trPr>
          <w:trHeight w:val="315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49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.MANASA GAYATHRI</w:t>
            </w:r>
          </w:p>
        </w:tc>
      </w:tr>
      <w:tr w:rsidR="00F16002" w:rsidRPr="00F16002" w:rsidTr="00F16002">
        <w:trPr>
          <w:trHeight w:val="315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50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.CHANDRA SEKHAR</w:t>
            </w:r>
          </w:p>
        </w:tc>
      </w:tr>
      <w:tr w:rsidR="00F16002" w:rsidRPr="00F16002" w:rsidTr="00F16002">
        <w:trPr>
          <w:trHeight w:val="315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51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.MADHULIKA</w:t>
            </w:r>
          </w:p>
        </w:tc>
      </w:tr>
      <w:tr w:rsidR="00F16002" w:rsidRPr="00F16002" w:rsidTr="00F16002">
        <w:trPr>
          <w:trHeight w:val="315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54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.ASMITHA LAKSHMI</w:t>
            </w:r>
          </w:p>
        </w:tc>
      </w:tr>
      <w:tr w:rsidR="00F16002" w:rsidRPr="00F16002" w:rsidTr="00F16002">
        <w:trPr>
          <w:trHeight w:val="315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55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.PRASANTHI</w:t>
            </w:r>
          </w:p>
        </w:tc>
      </w:tr>
      <w:tr w:rsidR="00F16002" w:rsidRPr="00F16002" w:rsidTr="00F16002">
        <w:trPr>
          <w:trHeight w:val="315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33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56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D.ABDULLAH ZIAUDDIN</w:t>
            </w:r>
          </w:p>
        </w:tc>
      </w:tr>
      <w:tr w:rsidR="00F16002" w:rsidRPr="00F16002" w:rsidTr="00F16002">
        <w:trPr>
          <w:trHeight w:val="57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58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.VENKATA SURYA SAI TEJASWINI</w:t>
            </w:r>
          </w:p>
        </w:tc>
      </w:tr>
      <w:tr w:rsidR="00F16002" w:rsidRPr="00F16002" w:rsidTr="00F16002">
        <w:trPr>
          <w:trHeight w:val="315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59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.BHAVANI</w:t>
            </w:r>
          </w:p>
        </w:tc>
      </w:tr>
      <w:tr w:rsidR="00F16002" w:rsidRPr="00F16002" w:rsidTr="00F16002">
        <w:trPr>
          <w:trHeight w:val="315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60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.RACHEL UROHIYA</w:t>
            </w:r>
          </w:p>
        </w:tc>
      </w:tr>
      <w:tr w:rsidR="00F16002" w:rsidRPr="00F16002" w:rsidTr="00F16002">
        <w:trPr>
          <w:trHeight w:val="405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61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.HARISH</w:t>
            </w:r>
          </w:p>
        </w:tc>
      </w:tr>
      <w:tr w:rsidR="00F16002" w:rsidRPr="00F16002" w:rsidTr="00F16002">
        <w:trPr>
          <w:trHeight w:val="315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62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ETU GEHLOT</w:t>
            </w:r>
          </w:p>
        </w:tc>
      </w:tr>
      <w:tr w:rsidR="00F16002" w:rsidRPr="00F16002" w:rsidTr="00F16002">
        <w:trPr>
          <w:trHeight w:val="315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63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.HARI PRIYA</w:t>
            </w:r>
          </w:p>
        </w:tc>
      </w:tr>
      <w:tr w:rsidR="00F16002" w:rsidRPr="00F16002" w:rsidTr="00F16002">
        <w:trPr>
          <w:trHeight w:val="315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64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.CRISTINA</w:t>
            </w:r>
          </w:p>
        </w:tc>
      </w:tr>
      <w:tr w:rsidR="00F16002" w:rsidRPr="00F16002" w:rsidTr="00F16002">
        <w:trPr>
          <w:trHeight w:val="315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1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67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.SRAVANI</w:t>
            </w:r>
          </w:p>
        </w:tc>
      </w:tr>
      <w:tr w:rsidR="00F16002" w:rsidRPr="00F16002" w:rsidTr="00F16002">
        <w:trPr>
          <w:trHeight w:val="315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2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68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.UDAYA SIMHA</w:t>
            </w:r>
          </w:p>
        </w:tc>
      </w:tr>
      <w:tr w:rsidR="00F16002" w:rsidRPr="00F16002" w:rsidTr="00F16002">
        <w:trPr>
          <w:trHeight w:val="315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3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70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.RADHIKA .C</w:t>
            </w:r>
          </w:p>
        </w:tc>
      </w:tr>
      <w:tr w:rsidR="00F16002" w:rsidRPr="00F16002" w:rsidTr="00F16002">
        <w:trPr>
          <w:trHeight w:val="315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4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73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.AMREEN</w:t>
            </w:r>
          </w:p>
        </w:tc>
      </w:tr>
      <w:tr w:rsidR="00F16002" w:rsidRPr="00F16002" w:rsidTr="00F16002">
        <w:trPr>
          <w:trHeight w:val="315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5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75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.TULASI KUMARI</w:t>
            </w:r>
          </w:p>
        </w:tc>
      </w:tr>
      <w:tr w:rsidR="00F16002" w:rsidRPr="00F16002" w:rsidTr="00F16002">
        <w:trPr>
          <w:trHeight w:val="315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6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77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.S.SOWMYA</w:t>
            </w:r>
          </w:p>
        </w:tc>
      </w:tr>
      <w:tr w:rsidR="00F16002" w:rsidRPr="00F16002" w:rsidTr="00F16002">
        <w:trPr>
          <w:trHeight w:val="315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81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AIK SHABA</w:t>
            </w:r>
          </w:p>
        </w:tc>
      </w:tr>
      <w:tr w:rsidR="00F16002" w:rsidRPr="00F16002" w:rsidTr="00F16002">
        <w:trPr>
          <w:trHeight w:val="315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8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82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RISHA CH</w:t>
            </w:r>
          </w:p>
        </w:tc>
      </w:tr>
      <w:tr w:rsidR="00F16002" w:rsidRPr="00F16002" w:rsidTr="00F16002">
        <w:trPr>
          <w:trHeight w:val="315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9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83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.S.S.SINDHUSHA</w:t>
            </w:r>
          </w:p>
        </w:tc>
      </w:tr>
      <w:tr w:rsidR="00F16002" w:rsidRPr="00F16002" w:rsidTr="00F16002">
        <w:trPr>
          <w:trHeight w:val="315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85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ED MUZAKKIRUDDIN</w:t>
            </w:r>
          </w:p>
        </w:tc>
      </w:tr>
      <w:tr w:rsidR="00F16002" w:rsidRPr="00F16002" w:rsidTr="00F16002">
        <w:trPr>
          <w:trHeight w:val="36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1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88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.ANGEL SHEKINAH</w:t>
            </w:r>
          </w:p>
        </w:tc>
      </w:tr>
      <w:tr w:rsidR="00F16002" w:rsidRPr="00F16002" w:rsidTr="00F16002">
        <w:trPr>
          <w:trHeight w:val="315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2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89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.KRISHNA MOUNIKA</w:t>
            </w:r>
          </w:p>
        </w:tc>
      </w:tr>
      <w:tr w:rsidR="00F16002" w:rsidRPr="00F16002" w:rsidTr="00F16002">
        <w:trPr>
          <w:trHeight w:val="315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3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91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.S.S.SOMU</w:t>
            </w:r>
          </w:p>
        </w:tc>
      </w:tr>
      <w:tr w:rsidR="00F16002" w:rsidRPr="00F16002" w:rsidTr="00F16002">
        <w:trPr>
          <w:trHeight w:val="315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4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94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.PRIYANKA</w:t>
            </w:r>
          </w:p>
        </w:tc>
      </w:tr>
      <w:tr w:rsidR="00F16002" w:rsidRPr="00F16002" w:rsidTr="00F16002">
        <w:trPr>
          <w:trHeight w:val="315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5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95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.ARCHANA</w:t>
            </w:r>
          </w:p>
        </w:tc>
      </w:tr>
      <w:tr w:rsidR="00F16002" w:rsidRPr="00F16002" w:rsidTr="00F16002">
        <w:trPr>
          <w:trHeight w:val="315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6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97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.LAKSHMI SUNANDA</w:t>
            </w:r>
          </w:p>
        </w:tc>
      </w:tr>
      <w:tr w:rsidR="00F16002" w:rsidRPr="00F16002" w:rsidTr="00F16002">
        <w:trPr>
          <w:trHeight w:val="315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7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03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.PRIYANKA</w:t>
            </w:r>
          </w:p>
        </w:tc>
      </w:tr>
      <w:tr w:rsidR="00F16002" w:rsidRPr="00F16002" w:rsidTr="00F16002">
        <w:trPr>
          <w:trHeight w:val="315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8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02027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AMPANA SRAVANI</w:t>
            </w:r>
          </w:p>
        </w:tc>
      </w:tr>
      <w:tr w:rsidR="00F16002" w:rsidRPr="00F16002" w:rsidTr="00F16002">
        <w:trPr>
          <w:trHeight w:val="315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9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2080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16002" w:rsidRPr="00F16002" w:rsidRDefault="00F16002" w:rsidP="00F160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1600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AIK MURFAD</w:t>
            </w:r>
          </w:p>
        </w:tc>
      </w:tr>
    </w:tbl>
    <w:p w:rsidR="00F16002" w:rsidRPr="00F16002" w:rsidRDefault="00F16002" w:rsidP="00F16002">
      <w:pPr>
        <w:jc w:val="center"/>
        <w:rPr>
          <w:rFonts w:ascii="Times New Roman" w:hAnsi="Times New Roman" w:cs="Times New Roman"/>
          <w:sz w:val="28"/>
          <w:szCs w:val="28"/>
        </w:rPr>
      </w:pPr>
    </w:p>
    <w:sectPr w:rsidR="00F16002" w:rsidRPr="00F160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jIwtDA3NTOyMDAxN7RQ0lEKTi0uzszPAykwrAUAjXIRDCwAAAA="/>
  </w:docVars>
  <w:rsids>
    <w:rsidRoot w:val="00F16002"/>
    <w:rsid w:val="00F1600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6835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3</Words>
  <Characters>1445</Characters>
  <Application>Microsoft Office Word</Application>
  <DocSecurity>0</DocSecurity>
  <Lines>12</Lines>
  <Paragraphs>3</Paragraphs>
  <ScaleCrop>false</ScaleCrop>
  <Company/>
  <LinksUpToDate>false</LinksUpToDate>
  <CharactersWithSpaces>16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</dc:creator>
  <cp:keywords/>
  <dc:description/>
  <cp:lastModifiedBy>ss</cp:lastModifiedBy>
  <cp:revision>2</cp:revision>
  <dcterms:created xsi:type="dcterms:W3CDTF">2020-04-22T08:45:00Z</dcterms:created>
  <dcterms:modified xsi:type="dcterms:W3CDTF">2020-04-22T08:46:00Z</dcterms:modified>
</cp:coreProperties>
</file>